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688F" w:rsidRPr="0075688F" w:rsidRDefault="0075688F" w:rsidP="0075688F">
      <w:pPr>
        <w:jc w:val="center"/>
        <w:rPr>
          <w:b/>
          <w:bCs/>
          <w:sz w:val="24"/>
          <w:szCs w:val="24"/>
        </w:rPr>
      </w:pPr>
      <w:r w:rsidRPr="0075688F">
        <w:rPr>
          <w:b/>
          <w:bCs/>
          <w:sz w:val="24"/>
          <w:szCs w:val="24"/>
        </w:rPr>
        <w:t>Graphical abstract</w:t>
      </w:r>
    </w:p>
    <w:p w:rsidR="00082582" w:rsidRDefault="0075688F">
      <w:bookmarkStart w:id="0" w:name="_GoBack"/>
      <w:r w:rsidRPr="00A50EDD"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1D17013" wp14:editId="6AC57B2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27700" cy="3221990"/>
            <wp:effectExtent l="0" t="0" r="0" b="381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="000825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tQCSxibGlhaGJko6SsGpxcWZ+XkgBYa1AOnHU+MsAAAA"/>
  </w:docVars>
  <w:rsids>
    <w:rsidRoot w:val="0075688F"/>
    <w:rsid w:val="00082582"/>
    <w:rsid w:val="00756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4926C"/>
  <w15:chartTrackingRefBased/>
  <w15:docId w15:val="{960148E8-D0D3-46A1-8F12-9DFEAA494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9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srine hegazi</dc:creator>
  <cp:keywords/>
  <dc:description/>
  <cp:lastModifiedBy>nesrine hegazi</cp:lastModifiedBy>
  <cp:revision>1</cp:revision>
  <dcterms:created xsi:type="dcterms:W3CDTF">2021-03-30T06:11:00Z</dcterms:created>
  <dcterms:modified xsi:type="dcterms:W3CDTF">2021-03-30T06:11:00Z</dcterms:modified>
</cp:coreProperties>
</file>